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283A1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97F91B9" w:rsidR="00531FBF" w:rsidRPr="00B7788F" w:rsidRDefault="0097618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8/14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9007515" w:rsidR="00531FBF" w:rsidRPr="00B7788F" w:rsidRDefault="0097618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ody Adam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6A50410" w:rsidR="00485402" w:rsidRPr="00B7788F" w:rsidRDefault="0097618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dy Adam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4F54CC96" w:rsidR="00C32F3D" w:rsidRPr="00B7788F" w:rsidRDefault="00746A9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ES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D651B1" w:rsidR="00DB5652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408EC4F" wp14:editId="542F1BE4">
            <wp:extent cx="5943600" cy="3709670"/>
            <wp:effectExtent l="0" t="0" r="0" b="5080"/>
            <wp:docPr id="569574658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574658" name="Picture 1" descr="A screenshot of a computer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D53D2" w14:textId="2AE11724" w:rsidR="00C912A1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8419CFE" wp14:editId="3A61C77F">
            <wp:extent cx="5943600" cy="3546475"/>
            <wp:effectExtent l="0" t="0" r="0" b="0"/>
            <wp:docPr id="203159543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595436" name="Picture 2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EA6ED" w14:textId="77777777" w:rsidR="00C912A1" w:rsidRDefault="00C912A1" w:rsidP="00D47759">
      <w:pPr>
        <w:contextualSpacing/>
        <w:rPr>
          <w:rFonts w:cstheme="minorHAnsi"/>
          <w:sz w:val="22"/>
          <w:szCs w:val="22"/>
        </w:rPr>
      </w:pPr>
    </w:p>
    <w:p w14:paraId="291173B7" w14:textId="01566100" w:rsidR="00C912A1" w:rsidRPr="00B7788F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9D3E263" wp14:editId="4D9A7AB1">
            <wp:extent cx="5943600" cy="3336290"/>
            <wp:effectExtent l="0" t="0" r="0" b="0"/>
            <wp:docPr id="200361913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619139" name="Picture 3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09BD0A56" w14:textId="344232A6" w:rsidR="00C912A1" w:rsidRPr="00C912A1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46B36C33" w:rsidR="003978A0" w:rsidRDefault="00C912A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C4AB6C4" wp14:editId="2ABF42C0">
            <wp:extent cx="5943600" cy="3105785"/>
            <wp:effectExtent l="0" t="0" r="0" b="0"/>
            <wp:docPr id="594287262" name="Picture 5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287262" name="Picture 5" descr="A screenshot of a computer cod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8936D" w14:textId="77777777" w:rsidR="00C912A1" w:rsidRDefault="00C912A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6C7F1C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61C936B" w:rsidR="003978A0" w:rsidRDefault="00C912A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15058D9" wp14:editId="518DF26F">
            <wp:extent cx="5943600" cy="3593465"/>
            <wp:effectExtent l="0" t="0" r="0" b="6985"/>
            <wp:docPr id="209534329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343290" name="Picture 4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16081DA" w:rsidR="003978A0" w:rsidRDefault="00C912A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E626A0E" wp14:editId="1D1F3701">
            <wp:extent cx="5943600" cy="3706495"/>
            <wp:effectExtent l="0" t="0" r="0" b="8255"/>
            <wp:docPr id="6134240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4240" name="Picture 7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3604E629" w:rsidR="00DB5652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4FE8756" wp14:editId="3889E4E7">
            <wp:extent cx="5943600" cy="3347720"/>
            <wp:effectExtent l="0" t="0" r="0" b="5080"/>
            <wp:docPr id="39172319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723195" name="Picture 6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CA62B" w14:textId="4268C453" w:rsidR="00C912A1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84075F9" wp14:editId="00C2497D">
            <wp:extent cx="5943600" cy="3353435"/>
            <wp:effectExtent l="0" t="0" r="0" b="0"/>
            <wp:docPr id="181518357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183574" name="Picture 8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1AF9" w14:textId="66B1C3FF" w:rsidR="00C912A1" w:rsidRPr="00B7788F" w:rsidRDefault="00C912A1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302060CC" w14:textId="383F07D3" w:rsidR="00C912A1" w:rsidRDefault="00C912A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51C0D9B" wp14:editId="1721A4F7">
            <wp:extent cx="5943600" cy="3652520"/>
            <wp:effectExtent l="0" t="0" r="0" b="5080"/>
            <wp:docPr id="1114515904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515904" name="Picture 10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E524D" w14:textId="77777777" w:rsidR="00EF598E" w:rsidRDefault="00EF598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7A46680" w14:textId="4A27400E" w:rsidR="00EF598E" w:rsidRPr="00B7788F" w:rsidRDefault="00EF598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Focused on addressing CRITICAL dependencies.  I updated the dependencies and added them into the pom.xml file. 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24413E3" w:rsidR="00E33862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8BBA22A" wp14:editId="169617F4">
            <wp:extent cx="5943600" cy="3643630"/>
            <wp:effectExtent l="0" t="0" r="0" b="0"/>
            <wp:docPr id="1045874896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874896" name="Picture 9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2B9F" w14:textId="77777777" w:rsidR="00C912A1" w:rsidRDefault="00C912A1" w:rsidP="00D47759">
      <w:pPr>
        <w:contextualSpacing/>
        <w:rPr>
          <w:rFonts w:cstheme="minorHAnsi"/>
          <w:sz w:val="22"/>
          <w:szCs w:val="22"/>
        </w:rPr>
      </w:pPr>
    </w:p>
    <w:p w14:paraId="1F2D648A" w14:textId="664CF994" w:rsidR="00C912A1" w:rsidRPr="00B7788F" w:rsidRDefault="00C912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20F9ACD" wp14:editId="6C0BAA6D">
            <wp:extent cx="5943600" cy="3363595"/>
            <wp:effectExtent l="0" t="0" r="0" b="8255"/>
            <wp:docPr id="98461520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615201" name="Picture 11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0DE1AAD" w:rsidR="620D193F" w:rsidRDefault="00EF598E" w:rsidP="00D47759">
      <w:pPr>
        <w:contextualSpacing/>
        <w:rPr>
          <w:rFonts w:eastAsia="Times New Roman"/>
          <w:sz w:val="22"/>
          <w:szCs w:val="22"/>
        </w:rPr>
      </w:pPr>
      <w:proofErr w:type="gramStart"/>
      <w:r>
        <w:rPr>
          <w:rFonts w:eastAsia="Times New Roman"/>
          <w:sz w:val="22"/>
          <w:szCs w:val="22"/>
        </w:rPr>
        <w:t>Overall</w:t>
      </w:r>
      <w:proofErr w:type="gramEnd"/>
      <w:r>
        <w:rPr>
          <w:rFonts w:eastAsia="Times New Roman"/>
          <w:sz w:val="22"/>
          <w:szCs w:val="22"/>
        </w:rPr>
        <w:t xml:space="preserve"> I focused on using AES as my cipher. This allowed for the application to utilize encryption.  The </w:t>
      </w:r>
      <w:proofErr w:type="spellStart"/>
      <w:r>
        <w:rPr>
          <w:rFonts w:eastAsia="Times New Roman"/>
          <w:sz w:val="22"/>
          <w:szCs w:val="22"/>
        </w:rPr>
        <w:t>ChecksumController</w:t>
      </w:r>
      <w:proofErr w:type="spellEnd"/>
      <w:r>
        <w:rPr>
          <w:rFonts w:eastAsia="Times New Roman"/>
          <w:sz w:val="22"/>
          <w:szCs w:val="22"/>
        </w:rPr>
        <w:t xml:space="preserve"> class was added to create a path to our (/hash), which gives us our encrypted checksum based off </w:t>
      </w:r>
      <w:proofErr w:type="gramStart"/>
      <w:r>
        <w:rPr>
          <w:rFonts w:eastAsia="Times New Roman"/>
          <w:sz w:val="22"/>
          <w:szCs w:val="22"/>
        </w:rPr>
        <w:t>our my</w:t>
      </w:r>
      <w:proofErr w:type="gramEnd"/>
      <w:r>
        <w:rPr>
          <w:rFonts w:eastAsia="Times New Roman"/>
          <w:sz w:val="22"/>
          <w:szCs w:val="22"/>
        </w:rPr>
        <w:t xml:space="preserve"> static data.  In this case I used my name (Cody Adams) as asked in the </w:t>
      </w:r>
      <w:r>
        <w:rPr>
          <w:rFonts w:eastAsia="Times New Roman"/>
          <w:sz w:val="22"/>
          <w:szCs w:val="22"/>
        </w:rPr>
        <w:lastRenderedPageBreak/>
        <w:t xml:space="preserve">assignment.  The AES cipher allows us to encrypt data and transmit that data which is </w:t>
      </w:r>
      <w:proofErr w:type="gramStart"/>
      <w:r>
        <w:rPr>
          <w:rFonts w:eastAsia="Times New Roman"/>
          <w:sz w:val="22"/>
          <w:szCs w:val="22"/>
        </w:rPr>
        <w:t>really handy</w:t>
      </w:r>
      <w:proofErr w:type="gramEnd"/>
      <w:r>
        <w:rPr>
          <w:rFonts w:eastAsia="Times New Roman"/>
          <w:sz w:val="22"/>
          <w:szCs w:val="22"/>
        </w:rPr>
        <w:t xml:space="preserve"> because it can help keep our data secure. </w:t>
      </w:r>
    </w:p>
    <w:p w14:paraId="290174EB" w14:textId="77777777" w:rsidR="00EF598E" w:rsidRDefault="00EF598E" w:rsidP="00D47759">
      <w:pPr>
        <w:contextualSpacing/>
        <w:rPr>
          <w:rFonts w:eastAsia="Times New Roman"/>
          <w:sz w:val="22"/>
          <w:szCs w:val="22"/>
        </w:rPr>
      </w:pPr>
    </w:p>
    <w:p w14:paraId="6DB3F77A" w14:textId="11B8E3E0" w:rsidR="00EF598E" w:rsidRDefault="00EF59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nother thing I focused on was after having a successful maven build, was to navigate to our dependency check report.  Here I was able to see vulnerabilities.  I did not address every single one of the vulnerabilities.  I focused in on a couple of the CRITICAL vulnerabilities such as </w:t>
      </w:r>
      <w:proofErr w:type="spellStart"/>
      <w:r>
        <w:rPr>
          <w:rFonts w:eastAsia="Times New Roman"/>
          <w:sz w:val="22"/>
          <w:szCs w:val="22"/>
        </w:rPr>
        <w:t>datablind</w:t>
      </w:r>
      <w:proofErr w:type="spellEnd"/>
      <w:r>
        <w:rPr>
          <w:rFonts w:eastAsia="Times New Roman"/>
          <w:sz w:val="22"/>
          <w:szCs w:val="22"/>
        </w:rPr>
        <w:t xml:space="preserve">, log4j-api, </w:t>
      </w:r>
      <w:proofErr w:type="spellStart"/>
      <w:r>
        <w:rPr>
          <w:rFonts w:eastAsia="Times New Roman"/>
          <w:sz w:val="22"/>
          <w:szCs w:val="22"/>
        </w:rPr>
        <w:t>logback</w:t>
      </w:r>
      <w:proofErr w:type="spellEnd"/>
      <w:r>
        <w:rPr>
          <w:rFonts w:eastAsia="Times New Roman"/>
          <w:sz w:val="22"/>
          <w:szCs w:val="22"/>
        </w:rPr>
        <w:t xml:space="preserve">-core, and tomcat-embed-core.  I was able to add the updated dependencies within the pom.xml file.  </w:t>
      </w:r>
    </w:p>
    <w:p w14:paraId="206AE525" w14:textId="77777777" w:rsidR="00EF598E" w:rsidRDefault="00EF598E" w:rsidP="00D47759">
      <w:pPr>
        <w:contextualSpacing/>
        <w:rPr>
          <w:rFonts w:eastAsia="Times New Roman"/>
          <w:sz w:val="22"/>
          <w:szCs w:val="22"/>
        </w:rPr>
      </w:pPr>
    </w:p>
    <w:p w14:paraId="62594124" w14:textId="121590EC" w:rsidR="00EF598E" w:rsidRDefault="00EF59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nother thing that I updated was the Spring Boot framework version to 2.7.6.  This was able to address other </w:t>
      </w:r>
      <w:proofErr w:type="gramStart"/>
      <w:r>
        <w:rPr>
          <w:rFonts w:eastAsia="Times New Roman"/>
          <w:sz w:val="22"/>
          <w:szCs w:val="22"/>
        </w:rPr>
        <w:t>vulnerabilities, and</w:t>
      </w:r>
      <w:proofErr w:type="gramEnd"/>
      <w:r>
        <w:rPr>
          <w:rFonts w:eastAsia="Times New Roman"/>
          <w:sz w:val="22"/>
          <w:szCs w:val="22"/>
        </w:rPr>
        <w:t xml:space="preserve"> creates a more solid foundation of security within our application. </w:t>
      </w:r>
    </w:p>
    <w:p w14:paraId="62239E9D" w14:textId="3BAE23D2" w:rsidR="00EF598E" w:rsidRDefault="00EF598E" w:rsidP="00D47759">
      <w:pPr>
        <w:contextualSpacing/>
        <w:rPr>
          <w:rFonts w:eastAsia="Times New Roman"/>
          <w:sz w:val="22"/>
          <w:szCs w:val="22"/>
        </w:rPr>
      </w:pPr>
    </w:p>
    <w:p w14:paraId="13E5AB53" w14:textId="3A562142" w:rsidR="00EF598E" w:rsidRDefault="00EF59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added a HTTPS configuration as well that will ensure that the data that is being transmitted is indeed encrypted and protected.  The data is moving from server to </w:t>
      </w:r>
      <w:proofErr w:type="gramStart"/>
      <w:r>
        <w:rPr>
          <w:rFonts w:eastAsia="Times New Roman"/>
          <w:sz w:val="22"/>
          <w:szCs w:val="22"/>
        </w:rPr>
        <w:t xml:space="preserve">client </w:t>
      </w:r>
      <w:r w:rsidR="00D45BA1">
        <w:rPr>
          <w:rFonts w:eastAsia="Times New Roman"/>
          <w:sz w:val="22"/>
          <w:szCs w:val="22"/>
        </w:rPr>
        <w:t>,</w:t>
      </w:r>
      <w:proofErr w:type="gramEnd"/>
      <w:r w:rsidR="00D45BA1">
        <w:rPr>
          <w:rFonts w:eastAsia="Times New Roman"/>
          <w:sz w:val="22"/>
          <w:szCs w:val="22"/>
        </w:rPr>
        <w:t xml:space="preserve"> and this security will help against people trying to get access to the data through attacks. </w:t>
      </w:r>
    </w:p>
    <w:p w14:paraId="51D65F80" w14:textId="77777777" w:rsidR="00D45BA1" w:rsidRDefault="00D45BA1" w:rsidP="00D47759">
      <w:pPr>
        <w:contextualSpacing/>
        <w:rPr>
          <w:rFonts w:eastAsia="Times New Roman"/>
          <w:sz w:val="22"/>
          <w:szCs w:val="22"/>
        </w:rPr>
      </w:pPr>
    </w:p>
    <w:p w14:paraId="1C2FA7FD" w14:textId="7B1ECDA4" w:rsidR="00D45BA1" w:rsidRDefault="00D45BA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is application was tested for static and functional security compliance.  After testing, I have witnessed the application running correctly with </w:t>
      </w:r>
      <w:proofErr w:type="gramStart"/>
      <w:r>
        <w:rPr>
          <w:rFonts w:eastAsia="Times New Roman"/>
          <w:sz w:val="22"/>
          <w:szCs w:val="22"/>
        </w:rPr>
        <w:t>all of</w:t>
      </w:r>
      <w:proofErr w:type="gramEnd"/>
      <w:r>
        <w:rPr>
          <w:rFonts w:eastAsia="Times New Roman"/>
          <w:sz w:val="22"/>
          <w:szCs w:val="22"/>
        </w:rPr>
        <w:t xml:space="preserve"> the new security measures established as mentioned above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8A7D8E2" w:rsidR="00974AE3" w:rsidRDefault="00D45BA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Like I mentioned above I utilized AES Encryption.  This is a widely used </w:t>
      </w:r>
      <w:proofErr w:type="gramStart"/>
      <w:r>
        <w:rPr>
          <w:rFonts w:eastAsia="Times New Roman"/>
          <w:sz w:val="22"/>
          <w:szCs w:val="22"/>
        </w:rPr>
        <w:t>encryption ,</w:t>
      </w:r>
      <w:proofErr w:type="gramEnd"/>
      <w:r>
        <w:rPr>
          <w:rFonts w:eastAsia="Times New Roman"/>
          <w:sz w:val="22"/>
          <w:szCs w:val="22"/>
        </w:rPr>
        <w:t xml:space="preserve"> and allows us to encrypt transmitting data which makes it hard to intercept, and also hard to decipher.  </w:t>
      </w:r>
    </w:p>
    <w:p w14:paraId="65D6B8C7" w14:textId="77777777" w:rsidR="00D45BA1" w:rsidRDefault="00D45BA1" w:rsidP="00D47759">
      <w:pPr>
        <w:contextualSpacing/>
        <w:rPr>
          <w:rFonts w:eastAsia="Times New Roman"/>
          <w:sz w:val="22"/>
          <w:szCs w:val="22"/>
        </w:rPr>
      </w:pPr>
    </w:p>
    <w:p w14:paraId="1811FE45" w14:textId="4EF886A7" w:rsidR="00D45BA1" w:rsidRDefault="00D45BA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On top of </w:t>
      </w:r>
      <w:proofErr w:type="gramStart"/>
      <w:r>
        <w:rPr>
          <w:rFonts w:eastAsia="Times New Roman"/>
          <w:sz w:val="22"/>
          <w:szCs w:val="22"/>
        </w:rPr>
        <w:t>AES</w:t>
      </w:r>
      <w:proofErr w:type="gramEnd"/>
      <w:r>
        <w:rPr>
          <w:rFonts w:eastAsia="Times New Roman"/>
          <w:sz w:val="22"/>
          <w:szCs w:val="22"/>
        </w:rPr>
        <w:t xml:space="preserve"> I used another really important industry standard, and that is dependency management.  This ensures that the </w:t>
      </w:r>
      <w:proofErr w:type="gramStart"/>
      <w:r>
        <w:rPr>
          <w:rFonts w:eastAsia="Times New Roman"/>
          <w:sz w:val="22"/>
          <w:szCs w:val="22"/>
        </w:rPr>
        <w:t>projects</w:t>
      </w:r>
      <w:proofErr w:type="gramEnd"/>
      <w:r>
        <w:rPr>
          <w:rFonts w:eastAsia="Times New Roman"/>
          <w:sz w:val="22"/>
          <w:szCs w:val="22"/>
        </w:rPr>
        <w:t xml:space="preserve"> dependencies are up to </w:t>
      </w:r>
      <w:proofErr w:type="gramStart"/>
      <w:r>
        <w:rPr>
          <w:rFonts w:eastAsia="Times New Roman"/>
          <w:sz w:val="22"/>
          <w:szCs w:val="22"/>
        </w:rPr>
        <w:t>date, and</w:t>
      </w:r>
      <w:proofErr w:type="gramEnd"/>
      <w:r>
        <w:rPr>
          <w:rFonts w:eastAsia="Times New Roman"/>
          <w:sz w:val="22"/>
          <w:szCs w:val="22"/>
        </w:rPr>
        <w:t xml:space="preserve"> ensures that the newest and best up to date dependencies are being used to decrease overall vulnerability.  Keeping dependencies up to date is a foundational industry standard best practice. </w:t>
      </w:r>
    </w:p>
    <w:p w14:paraId="0C490D61" w14:textId="77777777" w:rsidR="00D45BA1" w:rsidRDefault="00D45BA1" w:rsidP="00D47759">
      <w:pPr>
        <w:contextualSpacing/>
        <w:rPr>
          <w:rFonts w:eastAsia="Times New Roman"/>
          <w:sz w:val="22"/>
          <w:szCs w:val="22"/>
        </w:rPr>
      </w:pPr>
    </w:p>
    <w:p w14:paraId="442033B7" w14:textId="2DE9D6B2" w:rsidR="00D45BA1" w:rsidRDefault="00D45BA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identify these potential </w:t>
      </w:r>
      <w:proofErr w:type="gramStart"/>
      <w:r>
        <w:rPr>
          <w:rFonts w:eastAsia="Times New Roman"/>
          <w:sz w:val="22"/>
          <w:szCs w:val="22"/>
        </w:rPr>
        <w:t>vulnerabilities</w:t>
      </w:r>
      <w:proofErr w:type="gramEnd"/>
      <w:r>
        <w:rPr>
          <w:rFonts w:eastAsia="Times New Roman"/>
          <w:sz w:val="22"/>
          <w:szCs w:val="22"/>
        </w:rPr>
        <w:t xml:space="preserve"> I used the OWASP dependency check tool.    Once I did </w:t>
      </w:r>
      <w:proofErr w:type="gramStart"/>
      <w:r>
        <w:rPr>
          <w:rFonts w:eastAsia="Times New Roman"/>
          <w:sz w:val="22"/>
          <w:szCs w:val="22"/>
        </w:rPr>
        <w:t>this</w:t>
      </w:r>
      <w:proofErr w:type="gramEnd"/>
      <w:r>
        <w:rPr>
          <w:rFonts w:eastAsia="Times New Roman"/>
          <w:sz w:val="22"/>
          <w:szCs w:val="22"/>
        </w:rPr>
        <w:t xml:space="preserve"> I was able to identify CRITICAL vulnerabilities.  I was also utilizing Spring Boot Framework, in which I updated the </w:t>
      </w:r>
      <w:proofErr w:type="gramStart"/>
      <w:r>
        <w:rPr>
          <w:rFonts w:eastAsia="Times New Roman"/>
          <w:sz w:val="22"/>
          <w:szCs w:val="22"/>
        </w:rPr>
        <w:t>version ,</w:t>
      </w:r>
      <w:proofErr w:type="gramEnd"/>
      <w:r>
        <w:rPr>
          <w:rFonts w:eastAsia="Times New Roman"/>
          <w:sz w:val="22"/>
          <w:szCs w:val="22"/>
        </w:rPr>
        <w:t xml:space="preserve"> giving our application a solid more up to date foundation to start on.  This makes our application more stable because it has newer ways of operating that might be different than </w:t>
      </w:r>
      <w:proofErr w:type="gramStart"/>
      <w:r>
        <w:rPr>
          <w:rFonts w:eastAsia="Times New Roman"/>
          <w:sz w:val="22"/>
          <w:szCs w:val="22"/>
        </w:rPr>
        <w:t>a previous</w:t>
      </w:r>
      <w:proofErr w:type="gramEnd"/>
      <w:r>
        <w:rPr>
          <w:rFonts w:eastAsia="Times New Roman"/>
          <w:sz w:val="22"/>
          <w:szCs w:val="22"/>
        </w:rPr>
        <w:t xml:space="preserve"> </w:t>
      </w:r>
      <w:r w:rsidR="00283A11">
        <w:rPr>
          <w:rFonts w:eastAsia="Times New Roman"/>
          <w:sz w:val="22"/>
          <w:szCs w:val="22"/>
        </w:rPr>
        <w:t xml:space="preserve">version.  The newer framework might have critical patches, newer vulnerabilities, bug fixes, performance enhancements, and framework compatibility. Another overlooked one is community contributions, and support using the framework. </w:t>
      </w:r>
    </w:p>
    <w:p w14:paraId="2E982A50" w14:textId="77777777" w:rsidR="00283A11" w:rsidRDefault="00283A11" w:rsidP="00D47759">
      <w:pPr>
        <w:contextualSpacing/>
        <w:rPr>
          <w:rFonts w:eastAsia="Times New Roman"/>
          <w:sz w:val="22"/>
          <w:szCs w:val="22"/>
        </w:rPr>
      </w:pPr>
    </w:p>
    <w:p w14:paraId="65FE2161" w14:textId="653E160B" w:rsidR="00283A11" w:rsidRPr="00B7788F" w:rsidRDefault="00283A1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Overall after testing this application in different areas, and utilizing industry standard best practices, the application has been refactored to be more secure than it was before. </w:t>
      </w:r>
    </w:p>
    <w:sectPr w:rsidR="00283A11" w:rsidRPr="00B7788F" w:rsidSect="00C41B36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8C5AD" w14:textId="77777777" w:rsidR="00967E5F" w:rsidRDefault="00967E5F" w:rsidP="002F3F84">
      <w:r>
        <w:separator/>
      </w:r>
    </w:p>
  </w:endnote>
  <w:endnote w:type="continuationSeparator" w:id="0">
    <w:p w14:paraId="0AC0CCCD" w14:textId="77777777" w:rsidR="00967E5F" w:rsidRDefault="00967E5F" w:rsidP="002F3F84">
      <w:r>
        <w:continuationSeparator/>
      </w:r>
    </w:p>
  </w:endnote>
  <w:endnote w:type="continuationNotice" w:id="1">
    <w:p w14:paraId="68707FF7" w14:textId="77777777" w:rsidR="00967E5F" w:rsidRDefault="00967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A7D50B" w14:textId="77777777" w:rsidR="00967E5F" w:rsidRDefault="00967E5F" w:rsidP="002F3F84">
      <w:r>
        <w:separator/>
      </w:r>
    </w:p>
  </w:footnote>
  <w:footnote w:type="continuationSeparator" w:id="0">
    <w:p w14:paraId="3C6EAB1A" w14:textId="77777777" w:rsidR="00967E5F" w:rsidRDefault="00967E5F" w:rsidP="002F3F84">
      <w:r>
        <w:continuationSeparator/>
      </w:r>
    </w:p>
  </w:footnote>
  <w:footnote w:type="continuationNotice" w:id="1">
    <w:p w14:paraId="277F75A5" w14:textId="77777777" w:rsidR="00967E5F" w:rsidRDefault="00967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104610406">
    <w:abstractNumId w:val="16"/>
  </w:num>
  <w:num w:numId="2" w16cid:durableId="1115904824">
    <w:abstractNumId w:val="20"/>
  </w:num>
  <w:num w:numId="3" w16cid:durableId="2143844871">
    <w:abstractNumId w:val="6"/>
  </w:num>
  <w:num w:numId="4" w16cid:durableId="228656588">
    <w:abstractNumId w:val="8"/>
  </w:num>
  <w:num w:numId="5" w16cid:durableId="648636933">
    <w:abstractNumId w:val="4"/>
  </w:num>
  <w:num w:numId="6" w16cid:durableId="2043748813">
    <w:abstractNumId w:val="17"/>
  </w:num>
  <w:num w:numId="7" w16cid:durableId="11128597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503007201">
    <w:abstractNumId w:val="5"/>
  </w:num>
  <w:num w:numId="9" w16cid:durableId="154200983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4935637">
    <w:abstractNumId w:val="0"/>
  </w:num>
  <w:num w:numId="11" w16cid:durableId="918445971">
    <w:abstractNumId w:val="3"/>
  </w:num>
  <w:num w:numId="12" w16cid:durableId="1367020396">
    <w:abstractNumId w:val="19"/>
  </w:num>
  <w:num w:numId="13" w16cid:durableId="1997760786">
    <w:abstractNumId w:val="15"/>
  </w:num>
  <w:num w:numId="14" w16cid:durableId="1573199907">
    <w:abstractNumId w:val="2"/>
  </w:num>
  <w:num w:numId="15" w16cid:durableId="182862308">
    <w:abstractNumId w:val="11"/>
  </w:num>
  <w:num w:numId="16" w16cid:durableId="678197833">
    <w:abstractNumId w:val="9"/>
  </w:num>
  <w:num w:numId="17" w16cid:durableId="765467012">
    <w:abstractNumId w:val="14"/>
  </w:num>
  <w:num w:numId="18" w16cid:durableId="757748048">
    <w:abstractNumId w:val="18"/>
  </w:num>
  <w:num w:numId="19" w16cid:durableId="886531232">
    <w:abstractNumId w:val="7"/>
  </w:num>
  <w:num w:numId="20" w16cid:durableId="459298107">
    <w:abstractNumId w:val="13"/>
  </w:num>
  <w:num w:numId="21" w16cid:durableId="12794129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83A1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46A9E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67E5F"/>
    <w:rsid w:val="009714E8"/>
    <w:rsid w:val="00974AE3"/>
    <w:rsid w:val="0097618D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1370"/>
    <w:rsid w:val="00C32F3D"/>
    <w:rsid w:val="00C41167"/>
    <w:rsid w:val="00C41B36"/>
    <w:rsid w:val="00C56FC2"/>
    <w:rsid w:val="00C67FA3"/>
    <w:rsid w:val="00C912A1"/>
    <w:rsid w:val="00CE44E9"/>
    <w:rsid w:val="00CF445D"/>
    <w:rsid w:val="00CF618A"/>
    <w:rsid w:val="00D0558B"/>
    <w:rsid w:val="00D45BA1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EF598E"/>
    <w:rsid w:val="00F432FF"/>
    <w:rsid w:val="00F67491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86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ody Adams</cp:lastModifiedBy>
  <cp:revision>2</cp:revision>
  <dcterms:created xsi:type="dcterms:W3CDTF">2024-08-16T18:11:00Z</dcterms:created>
  <dcterms:modified xsi:type="dcterms:W3CDTF">2024-08-16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